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38B38" w14:textId="376A0AC2" w:rsidR="00F77193" w:rsidRDefault="008900B0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7A2B853F" w14:textId="1177E5BE" w:rsidR="008900B0" w:rsidRDefault="008900B0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ssignment – </w:t>
      </w:r>
      <w:r w:rsidR="008A3FE6">
        <w:rPr>
          <w:rFonts w:ascii="Times New Roman" w:hAnsi="Times New Roman" w:cs="Times New Roman"/>
          <w:sz w:val="24"/>
          <w:szCs w:val="24"/>
        </w:rPr>
        <w:t>7</w:t>
      </w:r>
    </w:p>
    <w:p w14:paraId="7305E569" w14:textId="36BBAE8A" w:rsidR="008900B0" w:rsidRDefault="008900B0" w:rsidP="008900B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) </w:t>
      </w:r>
      <w:r w:rsidR="00B50F4A">
        <w:rPr>
          <w:rFonts w:ascii="Times New Roman" w:hAnsi="Times New Roman" w:cs="Times New Roman"/>
          <w:sz w:val="24"/>
          <w:szCs w:val="24"/>
        </w:rPr>
        <w:t>GPA</w:t>
      </w:r>
    </w:p>
    <w:p w14:paraId="7723B58E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#include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lt;</w:t>
      </w:r>
      <w:r w:rsidRPr="00B50F4A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iostream</w:t>
      </w:r>
      <w:r w:rsidRPr="00B50F4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gt;</w:t>
      </w:r>
    </w:p>
    <w:p w14:paraId="2FF90FFC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using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namespace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td;</w:t>
      </w:r>
    </w:p>
    <w:p w14:paraId="00E6F2B8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36FA2ADA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// deklarasi fungsi untuk mencari gpa</w:t>
      </w:r>
    </w:p>
    <w:p w14:paraId="364AB4E7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calculate_gpa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char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i/>
          <w:iCs/>
          <w:color w:val="FFB86C"/>
          <w:sz w:val="21"/>
          <w:szCs w:val="21"/>
          <w:lang w:eastAsia="en-ID"/>
        </w:rPr>
        <w:t>score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[],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i/>
          <w:iCs/>
          <w:color w:val="FFB86C"/>
          <w:sz w:val="21"/>
          <w:szCs w:val="21"/>
          <w:lang w:eastAsia="en-ID"/>
        </w:rPr>
        <w:t>sks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[],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i/>
          <w:iCs/>
          <w:color w:val="FFB86C"/>
          <w:sz w:val="21"/>
          <w:szCs w:val="21"/>
          <w:lang w:eastAsia="en-ID"/>
        </w:rPr>
        <w:t>n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 {</w:t>
      </w:r>
    </w:p>
    <w:p w14:paraId="6B0AE0B3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deklarasi variabel</w:t>
      </w:r>
    </w:p>
    <w:p w14:paraId="1B5B2A9E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loat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gpa;</w:t>
      </w:r>
    </w:p>
    <w:p w14:paraId="137E9EFB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loat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value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sksSum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7BA5C3C5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21544C70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deklarasi array nilai (dalam angka)</w:t>
      </w:r>
    </w:p>
    <w:p w14:paraId="3A051F82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nilai[</w:t>
      </w:r>
      <w:r w:rsidRPr="00B50F4A">
        <w:rPr>
          <w:rFonts w:ascii="Fira Code" w:eastAsia="Times New Roman" w:hAnsi="Fira Code" w:cs="Times New Roman"/>
          <w:i/>
          <w:iCs/>
          <w:color w:val="FFB86C"/>
          <w:sz w:val="21"/>
          <w:szCs w:val="21"/>
          <w:lang w:eastAsia="en-ID"/>
        </w:rPr>
        <w:t>n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];</w:t>
      </w:r>
    </w:p>
    <w:p w14:paraId="71968841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36F61123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i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; i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i/>
          <w:iCs/>
          <w:color w:val="FFB86C"/>
          <w:sz w:val="21"/>
          <w:szCs w:val="21"/>
          <w:lang w:eastAsia="en-ID"/>
        </w:rPr>
        <w:t>n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 i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 {</w:t>
      </w:r>
    </w:p>
    <w:p w14:paraId="18FC385F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    // input tiap perolehan nilai mahasiswa dalam huruf</w:t>
      </w:r>
    </w:p>
    <w:p w14:paraId="1F0B4105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cout </w:t>
      </w:r>
      <w:r w:rsidRPr="00B50F4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B50F4A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Masukkan nilai ke-</w:t>
      </w:r>
      <w:r w:rsidRPr="00B50F4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i </w:t>
      </w:r>
      <w:r w:rsidRPr="00B50F4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B50F4A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 (A-E): </w:t>
      </w:r>
      <w:r w:rsidRPr="00B50F4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0DCA329D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cin </w:t>
      </w:r>
      <w:r w:rsidRPr="00B50F4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gt;&gt;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i/>
          <w:iCs/>
          <w:color w:val="FFB86C"/>
          <w:sz w:val="21"/>
          <w:szCs w:val="21"/>
          <w:lang w:eastAsia="en-ID"/>
        </w:rPr>
        <w:t>score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[i];</w:t>
      </w:r>
    </w:p>
    <w:p w14:paraId="210463B0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407128AF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    // konversi nilai dalam bentuk huruf ke bentuk angka</w:t>
      </w:r>
    </w:p>
    <w:p w14:paraId="5032A1EE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B50F4A">
        <w:rPr>
          <w:rFonts w:ascii="Fira Code" w:eastAsia="Times New Roman" w:hAnsi="Fira Code" w:cs="Times New Roman"/>
          <w:i/>
          <w:iCs/>
          <w:color w:val="FFB86C"/>
          <w:sz w:val="21"/>
          <w:szCs w:val="21"/>
          <w:lang w:eastAsia="en-ID"/>
        </w:rPr>
        <w:t>score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[i]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'</w:t>
      </w:r>
      <w:r w:rsidRPr="00B50F4A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A</w:t>
      </w:r>
      <w:r w:rsidRPr="00B50F4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'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) nilai[i]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4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417B17EE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B50F4A">
        <w:rPr>
          <w:rFonts w:ascii="Fira Code" w:eastAsia="Times New Roman" w:hAnsi="Fira Code" w:cs="Times New Roman"/>
          <w:i/>
          <w:iCs/>
          <w:color w:val="FFB86C"/>
          <w:sz w:val="21"/>
          <w:szCs w:val="21"/>
          <w:lang w:eastAsia="en-ID"/>
        </w:rPr>
        <w:t>score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[i]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'</w:t>
      </w:r>
      <w:r w:rsidRPr="00B50F4A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B</w:t>
      </w:r>
      <w:r w:rsidRPr="00B50F4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'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) nilai[i]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3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2A51D197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B50F4A">
        <w:rPr>
          <w:rFonts w:ascii="Fira Code" w:eastAsia="Times New Roman" w:hAnsi="Fira Code" w:cs="Times New Roman"/>
          <w:i/>
          <w:iCs/>
          <w:color w:val="FFB86C"/>
          <w:sz w:val="21"/>
          <w:szCs w:val="21"/>
          <w:lang w:eastAsia="en-ID"/>
        </w:rPr>
        <w:t>score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[i]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'</w:t>
      </w:r>
      <w:r w:rsidRPr="00B50F4A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C</w:t>
      </w:r>
      <w:r w:rsidRPr="00B50F4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'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) nilai[i]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1FE25650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B50F4A">
        <w:rPr>
          <w:rFonts w:ascii="Fira Code" w:eastAsia="Times New Roman" w:hAnsi="Fira Code" w:cs="Times New Roman"/>
          <w:i/>
          <w:iCs/>
          <w:color w:val="FFB86C"/>
          <w:sz w:val="21"/>
          <w:szCs w:val="21"/>
          <w:lang w:eastAsia="en-ID"/>
        </w:rPr>
        <w:t>score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[i]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'</w:t>
      </w:r>
      <w:r w:rsidRPr="00B50F4A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D</w:t>
      </w:r>
      <w:r w:rsidRPr="00B50F4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'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) nilai[i]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49160757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B50F4A">
        <w:rPr>
          <w:rFonts w:ascii="Fira Code" w:eastAsia="Times New Roman" w:hAnsi="Fira Code" w:cs="Times New Roman"/>
          <w:i/>
          <w:iCs/>
          <w:color w:val="FFB86C"/>
          <w:sz w:val="21"/>
          <w:szCs w:val="21"/>
          <w:lang w:eastAsia="en-ID"/>
        </w:rPr>
        <w:t>score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[i]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'</w:t>
      </w:r>
      <w:r w:rsidRPr="00B50F4A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E</w:t>
      </w:r>
      <w:r w:rsidRPr="00B50F4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'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) nilai[i]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6D246AFF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2929A309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    // input jumlah sks dari tiap nilai yang diperoleh</w:t>
      </w:r>
    </w:p>
    <w:p w14:paraId="3D606769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cout </w:t>
      </w:r>
      <w:r w:rsidRPr="00B50F4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B50F4A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SKS: </w:t>
      </w:r>
      <w:r w:rsidRPr="00B50F4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366C0A80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cin </w:t>
      </w:r>
      <w:r w:rsidRPr="00B50F4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gt;&gt;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i/>
          <w:iCs/>
          <w:color w:val="FFB86C"/>
          <w:sz w:val="21"/>
          <w:szCs w:val="21"/>
          <w:lang w:eastAsia="en-ID"/>
        </w:rPr>
        <w:t>sks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[i];</w:t>
      </w:r>
    </w:p>
    <w:p w14:paraId="69DBA4CB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2A4DE6D9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    // menghitung jumlah keseluruhan sks yang diambil mahasiswa  </w:t>
      </w:r>
    </w:p>
    <w:p w14:paraId="099DEA47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sksSum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=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i/>
          <w:iCs/>
          <w:color w:val="FFB86C"/>
          <w:sz w:val="21"/>
          <w:szCs w:val="21"/>
          <w:lang w:eastAsia="en-ID"/>
        </w:rPr>
        <w:t>sks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[i];</w:t>
      </w:r>
    </w:p>
    <w:p w14:paraId="0A31584C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22151F6C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    // menghitung jumlah nilai mahasiswa dalam setiap mata kuliah sesuai dengan jumlah sks</w:t>
      </w:r>
    </w:p>
    <w:p w14:paraId="1F633479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value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=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(nilai[i]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*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i/>
          <w:iCs/>
          <w:color w:val="FFB86C"/>
          <w:sz w:val="21"/>
          <w:szCs w:val="21"/>
          <w:lang w:eastAsia="en-ID"/>
        </w:rPr>
        <w:t>sks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[i]);</w:t>
      </w:r>
    </w:p>
    <w:p w14:paraId="3BE0CF50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}</w:t>
      </w:r>
    </w:p>
    <w:p w14:paraId="3A7E033C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</w:p>
    <w:p w14:paraId="0F4EE01A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cout </w:t>
      </w:r>
      <w:r w:rsidRPr="00B50F4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5FF80DF9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4A3D0311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menghitung gpa</w:t>
      </w:r>
    </w:p>
    <w:p w14:paraId="21AB7573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gpa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value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/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ksSum;</w:t>
      </w:r>
    </w:p>
    <w:p w14:paraId="49C58130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lastRenderedPageBreak/>
        <w:t>    // print gpa</w:t>
      </w:r>
    </w:p>
    <w:p w14:paraId="38F9E20F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cout </w:t>
      </w:r>
      <w:r w:rsidRPr="00B50F4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B50F4A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GPA: </w:t>
      </w:r>
      <w:r w:rsidRPr="00B50F4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gpa </w:t>
      </w:r>
      <w:r w:rsidRPr="00B50F4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65622832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01AD02B3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return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654D3C28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</w:t>
      </w:r>
    </w:p>
    <w:p w14:paraId="5F09AE09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11668882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main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 {</w:t>
      </w:r>
    </w:p>
    <w:p w14:paraId="258F92A8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deklarasi variabel</w:t>
      </w:r>
    </w:p>
    <w:p w14:paraId="0FFA100D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n;</w:t>
      </w:r>
    </w:p>
    <w:p w14:paraId="07466E1C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33FAE22B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input jumlah nilai</w:t>
      </w:r>
    </w:p>
    <w:p w14:paraId="3AC355BA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cout </w:t>
      </w:r>
      <w:r w:rsidRPr="00B50F4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B50F4A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 xml:space="preserve">Masukkan Jumlah Nilai Mahasiswa: </w:t>
      </w:r>
      <w:r w:rsidRPr="00B50F4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72BC8CB2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cin </w:t>
      </w:r>
      <w:r w:rsidRPr="00B50F4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gt;&gt;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n;</w:t>
      </w:r>
    </w:p>
    <w:p w14:paraId="466E777C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16EA9C67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deklarasi array nilai (dalam huruf)</w:t>
      </w:r>
    </w:p>
    <w:p w14:paraId="417ED26A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char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core[n];</w:t>
      </w:r>
    </w:p>
    <w:p w14:paraId="395B12C9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deklarasi array sks tiap nilai</w:t>
      </w:r>
    </w:p>
    <w:p w14:paraId="75EC8088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ks[n];</w:t>
      </w:r>
    </w:p>
    <w:p w14:paraId="0D0BE79B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1CC0E513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pemanggilan fungsi untuk mencari gpa</w:t>
      </w:r>
    </w:p>
    <w:p w14:paraId="2F20D37C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B50F4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calculate_gpa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score, sks, n);</w:t>
      </w:r>
    </w:p>
    <w:p w14:paraId="195DFDC3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45DCE0C8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return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45A82250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</w:t>
      </w:r>
    </w:p>
    <w:p w14:paraId="41A6AE89" w14:textId="32829B22" w:rsidR="008900B0" w:rsidRDefault="008900B0" w:rsidP="00F77193">
      <w:pPr>
        <w:spacing w:line="360" w:lineRule="auto"/>
        <w:jc w:val="both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70641F8D" w14:textId="1AE00FB2" w:rsidR="008900B0" w:rsidRDefault="008900B0" w:rsidP="00A74429">
      <w:pPr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br w:type="page"/>
      </w:r>
    </w:p>
    <w:p w14:paraId="20C6F157" w14:textId="77777777" w:rsidR="00A74429" w:rsidRPr="00A74429" w:rsidRDefault="00A74429" w:rsidP="00A74429">
      <w:pPr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4C1B65EC" w14:textId="747AFEB8" w:rsidR="008900B0" w:rsidRDefault="008900B0" w:rsidP="008900B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) </w:t>
      </w:r>
      <w:r w:rsidR="00B50F4A">
        <w:rPr>
          <w:rFonts w:ascii="Times New Roman" w:hAnsi="Times New Roman" w:cs="Times New Roman"/>
          <w:sz w:val="24"/>
          <w:szCs w:val="24"/>
        </w:rPr>
        <w:t>N Karakter Terakhir</w:t>
      </w:r>
    </w:p>
    <w:p w14:paraId="19DD4CEF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#include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lt;</w:t>
      </w:r>
      <w:r w:rsidRPr="00B50F4A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iostream</w:t>
      </w:r>
      <w:r w:rsidRPr="00B50F4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gt;</w:t>
      </w:r>
    </w:p>
    <w:p w14:paraId="59DD1A3B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using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namespace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td;</w:t>
      </w:r>
    </w:p>
    <w:p w14:paraId="1244261F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5B774130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// deklarasi fungsi untuk print n karakter terakhir</w:t>
      </w:r>
    </w:p>
    <w:p w14:paraId="090CA4AF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string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string_from_right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B50F4A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string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;</w:t>
      </w:r>
    </w:p>
    <w:p w14:paraId="451683AC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0BC63CDF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main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 {</w:t>
      </w:r>
    </w:p>
    <w:p w14:paraId="4F19F341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deklarasi variabel</w:t>
      </w:r>
    </w:p>
    <w:p w14:paraId="3195DFF4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B50F4A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string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t;</w:t>
      </w:r>
    </w:p>
    <w:p w14:paraId="5DBD5739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n;</w:t>
      </w:r>
    </w:p>
    <w:p w14:paraId="43C81FC4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</w:p>
    <w:p w14:paraId="6F7777EB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input string</w:t>
      </w:r>
    </w:p>
    <w:p w14:paraId="55406AC8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cin </w:t>
      </w:r>
      <w:r w:rsidRPr="00B50F4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gt;&gt;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st;</w:t>
      </w:r>
    </w:p>
    <w:p w14:paraId="234D509A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input jumlah karakter yang akan diambil</w:t>
      </w:r>
    </w:p>
    <w:p w14:paraId="6819E488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cin </w:t>
      </w:r>
      <w:r w:rsidRPr="00B50F4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gt;&gt;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n;</w:t>
      </w:r>
    </w:p>
    <w:p w14:paraId="44612546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</w:p>
    <w:p w14:paraId="5DDFCF89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pemanggilan fungsi untuk print n karakter terakhir</w:t>
      </w:r>
    </w:p>
    <w:p w14:paraId="6E29A431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B50F4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string_from_right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st, n);</w:t>
      </w:r>
    </w:p>
    <w:p w14:paraId="4E8CDB72" w14:textId="77777777" w:rsidR="00B50F4A" w:rsidRPr="00B50F4A" w:rsidRDefault="00B50F4A" w:rsidP="00B50F4A">
      <w:pPr>
        <w:shd w:val="clear" w:color="auto" w:fill="282A36"/>
        <w:spacing w:after="24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0CCB70C5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return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73B1EC90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</w:t>
      </w:r>
    </w:p>
    <w:p w14:paraId="0BCD3698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5AB41672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// definisi fungsi untuk print n karakter terakhir</w:t>
      </w:r>
    </w:p>
    <w:p w14:paraId="49CDFA37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string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string_from_right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B50F4A">
        <w:rPr>
          <w:rFonts w:ascii="Fira Code" w:eastAsia="Times New Roman" w:hAnsi="Fira Code" w:cs="Times New Roman"/>
          <w:i/>
          <w:iCs/>
          <w:color w:val="97E1F1"/>
          <w:sz w:val="21"/>
          <w:szCs w:val="21"/>
          <w:lang w:eastAsia="en-ID"/>
        </w:rPr>
        <w:t>string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i/>
          <w:iCs/>
          <w:color w:val="FFB86C"/>
          <w:sz w:val="21"/>
          <w:szCs w:val="21"/>
          <w:lang w:eastAsia="en-ID"/>
        </w:rPr>
        <w:t>st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,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i/>
          <w:iCs/>
          <w:color w:val="FFB86C"/>
          <w:sz w:val="21"/>
          <w:szCs w:val="21"/>
          <w:lang w:eastAsia="en-ID"/>
        </w:rPr>
        <w:t>n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 {</w:t>
      </w:r>
    </w:p>
    <w:p w14:paraId="7E04F1E9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deklarasi variabel untuk mencari indeks pertama yang akan di-print</w:t>
      </w:r>
    </w:p>
    <w:p w14:paraId="1EC160FF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panjang string input dikurangi n karakter yang akan di-print</w:t>
      </w:r>
    </w:p>
    <w:p w14:paraId="7BB2D918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digit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i/>
          <w:iCs/>
          <w:color w:val="FFB86C"/>
          <w:sz w:val="21"/>
          <w:szCs w:val="21"/>
          <w:lang w:eastAsia="en-ID"/>
        </w:rPr>
        <w:t>st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.</w:t>
      </w:r>
      <w:r w:rsidRPr="00B50F4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length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()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-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i/>
          <w:iCs/>
          <w:color w:val="FFB86C"/>
          <w:sz w:val="21"/>
          <w:szCs w:val="21"/>
          <w:lang w:eastAsia="en-ID"/>
        </w:rPr>
        <w:t>n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173F7258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   // print n karakter terakhir dari string input</w:t>
      </w:r>
    </w:p>
    <w:p w14:paraId="781260EC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i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digit; i 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i/>
          <w:iCs/>
          <w:color w:val="FFB86C"/>
          <w:sz w:val="21"/>
          <w:szCs w:val="21"/>
          <w:lang w:eastAsia="en-ID"/>
        </w:rPr>
        <w:t>st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.</w:t>
      </w:r>
      <w:r w:rsidRPr="00B50F4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length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; i</w:t>
      </w:r>
      <w:r w:rsidRPr="00B50F4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 {</w:t>
      </w:r>
    </w:p>
    <w:p w14:paraId="741D3E75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        cout </w:t>
      </w:r>
      <w:r w:rsidRPr="00B50F4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 xml:space="preserve"> </w:t>
      </w:r>
      <w:r w:rsidRPr="00B50F4A">
        <w:rPr>
          <w:rFonts w:ascii="Fira Code" w:eastAsia="Times New Roman" w:hAnsi="Fira Code" w:cs="Times New Roman"/>
          <w:i/>
          <w:iCs/>
          <w:color w:val="FFB86C"/>
          <w:sz w:val="21"/>
          <w:szCs w:val="21"/>
          <w:lang w:eastAsia="en-ID"/>
        </w:rPr>
        <w:t>st</w:t>
      </w:r>
      <w:r w:rsidRPr="00B50F4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[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i</w:t>
      </w:r>
      <w:r w:rsidRPr="00B50F4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]</w:t>
      </w: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20F2111B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   }</w:t>
      </w:r>
    </w:p>
    <w:p w14:paraId="0187035E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50F4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</w:t>
      </w:r>
    </w:p>
    <w:p w14:paraId="3398D65C" w14:textId="77777777" w:rsidR="00B50F4A" w:rsidRPr="00B50F4A" w:rsidRDefault="00B50F4A" w:rsidP="00B50F4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2CFFDC24" w14:textId="77777777" w:rsidR="008900B0" w:rsidRDefault="008900B0">
      <w:pPr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br w:type="page"/>
      </w:r>
    </w:p>
    <w:p w14:paraId="489EE320" w14:textId="77777777" w:rsidR="008900B0" w:rsidRDefault="008900B0" w:rsidP="008900B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FA0ABEC" w14:textId="380CA66E" w:rsidR="008900B0" w:rsidRPr="008900B0" w:rsidRDefault="00BC68DA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8900B0">
        <w:rPr>
          <w:rFonts w:ascii="Times New Roman" w:hAnsi="Times New Roman" w:cs="Times New Roman"/>
          <w:sz w:val="24"/>
          <w:szCs w:val="24"/>
        </w:rPr>
        <w:t xml:space="preserve">) </w:t>
      </w:r>
      <w:r w:rsidR="00B50F4A">
        <w:rPr>
          <w:rFonts w:ascii="Times New Roman" w:hAnsi="Times New Roman" w:cs="Times New Roman"/>
          <w:sz w:val="24"/>
          <w:szCs w:val="24"/>
        </w:rPr>
        <w:t>GPA</w:t>
      </w:r>
    </w:p>
    <w:p w14:paraId="39C2CB2E" w14:textId="00C3E055" w:rsidR="008900B0" w:rsidRDefault="00307D0E" w:rsidP="00F77193">
      <w:pPr>
        <w:spacing w:line="360" w:lineRule="auto"/>
        <w:jc w:val="both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>
        <w:rPr>
          <w:rFonts w:ascii="Fira Code" w:eastAsia="Times New Roman" w:hAnsi="Fira Code" w:cs="Times New Roman"/>
          <w:noProof/>
          <w:color w:val="F6F6F4"/>
          <w:sz w:val="21"/>
          <w:szCs w:val="21"/>
          <w:lang w:eastAsia="en-ID"/>
        </w:rPr>
        <w:drawing>
          <wp:inline distT="0" distB="0" distL="0" distR="0" wp14:anchorId="1974442C" wp14:editId="4FD385E1">
            <wp:extent cx="5724525" cy="32194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679DB5" w14:textId="77777777" w:rsidR="00BC68DA" w:rsidRDefault="00BC68DA" w:rsidP="00BC68D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979D56" w14:textId="3ADCE36C" w:rsidR="00BC68DA" w:rsidRPr="00BC68DA" w:rsidRDefault="00BC68DA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) </w:t>
      </w:r>
      <w:r w:rsidR="00B50F4A">
        <w:rPr>
          <w:rFonts w:ascii="Times New Roman" w:hAnsi="Times New Roman" w:cs="Times New Roman"/>
          <w:sz w:val="24"/>
          <w:szCs w:val="24"/>
        </w:rPr>
        <w:t>N Karakter Terakhir</w:t>
      </w:r>
    </w:p>
    <w:p w14:paraId="79341C3F" w14:textId="19C50315" w:rsidR="00BC68DA" w:rsidRDefault="00307D0E" w:rsidP="00F77193">
      <w:pPr>
        <w:spacing w:line="360" w:lineRule="auto"/>
        <w:jc w:val="both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>
        <w:rPr>
          <w:noProof/>
        </w:rPr>
        <w:drawing>
          <wp:inline distT="0" distB="0" distL="0" distR="0" wp14:anchorId="4A57ADE1" wp14:editId="48A269E3">
            <wp:extent cx="5724525" cy="32194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C68DA" w:rsidSect="00F7585E">
      <w:headerReference w:type="default" r:id="rId8"/>
      <w:footerReference w:type="default" r:id="rId9"/>
      <w:pgSz w:w="11906" w:h="16838"/>
      <w:pgMar w:top="1440" w:right="1440" w:bottom="1440" w:left="1440" w:header="708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183AC" w14:textId="77777777" w:rsidR="00FE3107" w:rsidRDefault="00FE3107" w:rsidP="00F7585E">
      <w:pPr>
        <w:spacing w:after="0" w:line="240" w:lineRule="auto"/>
      </w:pPr>
      <w:r>
        <w:separator/>
      </w:r>
    </w:p>
  </w:endnote>
  <w:endnote w:type="continuationSeparator" w:id="0">
    <w:p w14:paraId="470C1574" w14:textId="77777777" w:rsidR="00FE3107" w:rsidRDefault="00FE3107" w:rsidP="00F758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ira Code">
    <w:panose1 w:val="020B0809050000020004"/>
    <w:charset w:val="00"/>
    <w:family w:val="modern"/>
    <w:pitch w:val="fixed"/>
    <w:sig w:usb0="40000287" w:usb1="02003901" w:usb2="02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439AF" w14:textId="77777777" w:rsidR="00F7585E" w:rsidRPr="00F7585E" w:rsidRDefault="00F7585E" w:rsidP="00F7585E">
    <w:pPr>
      <w:pStyle w:val="Footer"/>
      <w:spacing w:line="360" w:lineRule="auto"/>
      <w:jc w:val="right"/>
      <w:rPr>
        <w:rFonts w:ascii="Times New Roman" w:hAnsi="Times New Roman" w:cs="Times New Roman"/>
        <w:sz w:val="24"/>
        <w:szCs w:val="24"/>
      </w:rPr>
    </w:pPr>
    <w:r w:rsidRPr="00F7585E">
      <w:rPr>
        <w:rFonts w:ascii="Times New Roman" w:hAnsi="Times New Roman" w:cs="Times New Roman"/>
        <w:sz w:val="24"/>
        <w:szCs w:val="24"/>
      </w:rPr>
      <w:fldChar w:fldCharType="begin"/>
    </w:r>
    <w:r w:rsidRPr="00F7585E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F7585E">
      <w:rPr>
        <w:rFonts w:ascii="Times New Roman" w:hAnsi="Times New Roman" w:cs="Times New Roman"/>
        <w:sz w:val="24"/>
        <w:szCs w:val="24"/>
      </w:rPr>
      <w:fldChar w:fldCharType="separate"/>
    </w:r>
    <w:r w:rsidRPr="00F7585E">
      <w:rPr>
        <w:rFonts w:ascii="Times New Roman" w:hAnsi="Times New Roman" w:cs="Times New Roman"/>
        <w:noProof/>
        <w:sz w:val="24"/>
        <w:szCs w:val="24"/>
      </w:rPr>
      <w:t>2</w:t>
    </w:r>
    <w:r w:rsidRPr="00F7585E">
      <w:rPr>
        <w:rFonts w:ascii="Times New Roman" w:hAnsi="Times New Roman" w:cs="Times New Roman"/>
        <w:noProof/>
        <w:sz w:val="24"/>
        <w:szCs w:val="24"/>
      </w:rPr>
      <w:fldChar w:fldCharType="end"/>
    </w:r>
  </w:p>
  <w:p w14:paraId="1BB2AD0A" w14:textId="77777777" w:rsidR="00F7585E" w:rsidRPr="00F7585E" w:rsidRDefault="00F7585E" w:rsidP="00F7585E">
    <w:pPr>
      <w:pStyle w:val="Footer"/>
      <w:spacing w:line="360" w:lineRule="auto"/>
      <w:rPr>
        <w:rFonts w:ascii="Times New Roman" w:hAnsi="Times New Roman" w:cs="Times New Roman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EF7E0A" w14:textId="77777777" w:rsidR="00FE3107" w:rsidRDefault="00FE3107" w:rsidP="00F7585E">
      <w:pPr>
        <w:spacing w:after="0" w:line="240" w:lineRule="auto"/>
      </w:pPr>
      <w:r>
        <w:separator/>
      </w:r>
    </w:p>
  </w:footnote>
  <w:footnote w:type="continuationSeparator" w:id="0">
    <w:p w14:paraId="4E8DDC56" w14:textId="77777777" w:rsidR="00FE3107" w:rsidRDefault="00FE3107" w:rsidP="00F758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1AB00" w14:textId="4226BC6D" w:rsidR="00F7585E" w:rsidRPr="00F7585E" w:rsidRDefault="00F7585E" w:rsidP="00F7585E">
    <w:pPr>
      <w:pStyle w:val="Header"/>
      <w:tabs>
        <w:tab w:val="clear" w:pos="4513"/>
        <w:tab w:val="clear" w:pos="9026"/>
      </w:tabs>
      <w:spacing w:line="360" w:lineRule="auto"/>
      <w:rPr>
        <w:rFonts w:ascii="Times New Roman" w:hAnsi="Times New Roman" w:cs="Times New Roman"/>
        <w:sz w:val="24"/>
        <w:szCs w:val="24"/>
      </w:rPr>
    </w:pPr>
    <w:r w:rsidRPr="00F7585E">
      <w:rPr>
        <w:rFonts w:ascii="Times New Roman" w:hAnsi="Times New Roman" w:cs="Times New Roman"/>
        <w:sz w:val="24"/>
        <w:szCs w:val="24"/>
      </w:rPr>
      <w:t>Nama</w:t>
    </w:r>
    <w:r>
      <w:rPr>
        <w:rFonts w:ascii="Times New Roman" w:hAnsi="Times New Roman" w:cs="Times New Roman"/>
        <w:sz w:val="24"/>
        <w:szCs w:val="24"/>
      </w:rPr>
      <w:tab/>
      <w:t>: Andyan Yogawardhana</w:t>
    </w:r>
  </w:p>
  <w:p w14:paraId="04DFF20E" w14:textId="0BDB5BC0" w:rsidR="00F7585E" w:rsidRPr="00F7585E" w:rsidRDefault="00F7585E" w:rsidP="00F7585E">
    <w:pPr>
      <w:pStyle w:val="Header"/>
      <w:tabs>
        <w:tab w:val="clear" w:pos="4513"/>
        <w:tab w:val="clear" w:pos="9026"/>
      </w:tabs>
      <w:spacing w:line="360" w:lineRule="auto"/>
      <w:rPr>
        <w:rFonts w:ascii="Times New Roman" w:hAnsi="Times New Roman" w:cs="Times New Roman"/>
        <w:sz w:val="24"/>
        <w:szCs w:val="24"/>
      </w:rPr>
    </w:pPr>
    <w:r w:rsidRPr="00F7585E">
      <w:rPr>
        <w:rFonts w:ascii="Times New Roman" w:hAnsi="Times New Roman" w:cs="Times New Roman"/>
        <w:sz w:val="24"/>
        <w:szCs w:val="24"/>
      </w:rPr>
      <w:t>NIM</w:t>
    </w:r>
    <w:r>
      <w:rPr>
        <w:rFonts w:ascii="Times New Roman" w:hAnsi="Times New Roman" w:cs="Times New Roman"/>
        <w:sz w:val="24"/>
        <w:szCs w:val="24"/>
      </w:rPr>
      <w:tab/>
      <w:t>: 21/482180/PA/21030</w:t>
    </w:r>
  </w:p>
  <w:p w14:paraId="3C99E88D" w14:textId="764E900D" w:rsidR="00F7585E" w:rsidRPr="00F7585E" w:rsidRDefault="00F7585E" w:rsidP="00F7585E">
    <w:pPr>
      <w:pStyle w:val="Header"/>
      <w:tabs>
        <w:tab w:val="clear" w:pos="4513"/>
        <w:tab w:val="clear" w:pos="9026"/>
      </w:tabs>
      <w:spacing w:line="360" w:lineRule="auto"/>
      <w:rPr>
        <w:rFonts w:ascii="Times New Roman" w:hAnsi="Times New Roman" w:cs="Times New Roman"/>
        <w:sz w:val="24"/>
        <w:szCs w:val="24"/>
      </w:rPr>
    </w:pPr>
    <w:r w:rsidRPr="00F7585E">
      <w:rPr>
        <w:rFonts w:ascii="Times New Roman" w:hAnsi="Times New Roman" w:cs="Times New Roman"/>
        <w:sz w:val="24"/>
        <w:szCs w:val="24"/>
      </w:rPr>
      <w:t>Kelas</w:t>
    </w:r>
    <w:r>
      <w:rPr>
        <w:rFonts w:ascii="Times New Roman" w:hAnsi="Times New Roman" w:cs="Times New Roman"/>
        <w:sz w:val="24"/>
        <w:szCs w:val="24"/>
      </w:rPr>
      <w:tab/>
      <w:t xml:space="preserve">: KOMA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TS2MDM1NbQ0NzBS0lEKTi0uzszPAykwrgUALIkNoywAAAA="/>
  </w:docVars>
  <w:rsids>
    <w:rsidRoot w:val="00F7585E"/>
    <w:rsid w:val="00267D4E"/>
    <w:rsid w:val="00307D0E"/>
    <w:rsid w:val="003240A0"/>
    <w:rsid w:val="00352111"/>
    <w:rsid w:val="00663C83"/>
    <w:rsid w:val="0067770F"/>
    <w:rsid w:val="006C107F"/>
    <w:rsid w:val="006D2264"/>
    <w:rsid w:val="007372E3"/>
    <w:rsid w:val="00865D08"/>
    <w:rsid w:val="008900B0"/>
    <w:rsid w:val="008A3FE6"/>
    <w:rsid w:val="009B506D"/>
    <w:rsid w:val="00A74429"/>
    <w:rsid w:val="00B26EA5"/>
    <w:rsid w:val="00B3529D"/>
    <w:rsid w:val="00B4628D"/>
    <w:rsid w:val="00B50F4A"/>
    <w:rsid w:val="00B954BD"/>
    <w:rsid w:val="00BC68DA"/>
    <w:rsid w:val="00CA6A52"/>
    <w:rsid w:val="00D71337"/>
    <w:rsid w:val="00DC5337"/>
    <w:rsid w:val="00E6127F"/>
    <w:rsid w:val="00E857E6"/>
    <w:rsid w:val="00F7585E"/>
    <w:rsid w:val="00F77193"/>
    <w:rsid w:val="00FE3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EE5724"/>
  <w15:chartTrackingRefBased/>
  <w15:docId w15:val="{C35B159C-23D0-46AC-90FA-7E86FF648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58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585E"/>
  </w:style>
  <w:style w:type="paragraph" w:styleId="Footer">
    <w:name w:val="footer"/>
    <w:basedOn w:val="Normal"/>
    <w:link w:val="FooterChar"/>
    <w:uiPriority w:val="99"/>
    <w:unhideWhenUsed/>
    <w:rsid w:val="00F758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58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4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32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63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72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4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9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6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2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5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0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0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2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8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54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98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0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4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9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1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8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6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7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6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3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5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5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7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2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64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1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3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3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3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8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1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4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4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51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9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5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3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0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2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2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5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0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0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0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55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92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86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8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4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9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0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2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6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5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0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2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9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6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1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4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9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59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06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9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2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6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8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04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1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6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25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4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2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37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60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6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3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1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6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97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09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2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8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0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6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5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5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2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0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2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8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7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5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1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0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9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3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9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34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47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6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3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5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4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8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5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5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5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7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7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24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9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5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0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3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2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75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8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0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1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7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3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9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6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07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2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4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8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3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3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2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9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5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59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3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8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8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5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2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9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9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2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3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74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2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47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06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1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0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9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0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1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1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8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9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1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7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9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6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0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3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7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8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9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9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4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9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5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3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6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3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8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2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3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6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5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1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5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9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2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0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16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5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1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9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1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4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1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19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1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1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6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6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9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6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4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86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45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46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4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2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2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7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7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6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7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4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17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5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94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7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5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6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1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8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8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6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5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6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7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0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7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0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0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8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5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8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2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8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3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0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0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0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7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86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5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5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0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5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2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4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7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7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9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8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7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24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4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87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5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1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8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0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2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5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4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57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1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20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8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9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9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5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0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7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1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6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2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7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1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5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5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1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2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1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4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6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3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96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5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0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9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7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23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2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5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5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3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5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3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4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5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370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an Yoga</dc:creator>
  <cp:keywords/>
  <dc:description/>
  <cp:lastModifiedBy>Andyan Yoga</cp:lastModifiedBy>
  <cp:revision>4</cp:revision>
  <cp:lastPrinted>2021-10-21T06:30:00Z</cp:lastPrinted>
  <dcterms:created xsi:type="dcterms:W3CDTF">2021-10-22T13:47:00Z</dcterms:created>
  <dcterms:modified xsi:type="dcterms:W3CDTF">2021-10-22T14:02:00Z</dcterms:modified>
</cp:coreProperties>
</file>